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FC71B7" w14:textId="77777777" w:rsidR="003E7602" w:rsidRPr="00252BC0" w:rsidRDefault="00E65ABB" w:rsidP="003E7602">
      <w:pPr>
        <w:tabs>
          <w:tab w:val="left" w:pos="2160"/>
        </w:tabs>
        <w:spacing w:after="0"/>
        <w:jc w:val="center"/>
        <w:rPr>
          <w:rFonts w:ascii="Cambria" w:hAnsi="Cambria" w:cstheme="majorBidi"/>
          <w:sz w:val="28"/>
          <w:szCs w:val="40"/>
        </w:rPr>
      </w:pPr>
      <w:r>
        <w:rPr>
          <w:rFonts w:ascii="Cambria" w:hAnsi="Cambria" w:cstheme="majorBidi"/>
          <w:noProof/>
          <w:sz w:val="28"/>
          <w:szCs w:val="40"/>
        </w:rPr>
        <w:drawing>
          <wp:inline distT="0" distB="0" distL="0" distR="0" wp14:anchorId="5AD34316" wp14:editId="75C1854C">
            <wp:extent cx="1905000" cy="1905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ownload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37171" w14:textId="77777777" w:rsidR="003E7602" w:rsidRPr="00252BC0" w:rsidRDefault="003E7602" w:rsidP="003E7602">
      <w:pPr>
        <w:tabs>
          <w:tab w:val="left" w:pos="2160"/>
        </w:tabs>
        <w:spacing w:after="0"/>
        <w:jc w:val="center"/>
        <w:rPr>
          <w:rFonts w:ascii="Cambria" w:hAnsi="Cambria" w:cstheme="majorBidi"/>
          <w:sz w:val="28"/>
          <w:szCs w:val="40"/>
        </w:rPr>
      </w:pPr>
    </w:p>
    <w:p w14:paraId="1443CE7A" w14:textId="77777777" w:rsidR="003E7602" w:rsidRDefault="003E7602" w:rsidP="003E7602">
      <w:pPr>
        <w:tabs>
          <w:tab w:val="left" w:pos="2160"/>
        </w:tabs>
        <w:spacing w:after="0"/>
        <w:jc w:val="center"/>
        <w:rPr>
          <w:rFonts w:ascii="Cambria" w:hAnsi="Cambria" w:cstheme="majorBidi"/>
          <w:sz w:val="24"/>
          <w:szCs w:val="40"/>
        </w:rPr>
      </w:pPr>
    </w:p>
    <w:p w14:paraId="0854CA4F" w14:textId="77777777" w:rsidR="003E7602" w:rsidRDefault="003E7602" w:rsidP="003E7602">
      <w:pPr>
        <w:tabs>
          <w:tab w:val="left" w:pos="2160"/>
        </w:tabs>
        <w:spacing w:after="0"/>
        <w:rPr>
          <w:rFonts w:ascii="Cambria" w:hAnsi="Cambria" w:cstheme="majorBidi"/>
          <w:sz w:val="24"/>
          <w:szCs w:val="40"/>
        </w:rPr>
      </w:pPr>
    </w:p>
    <w:p w14:paraId="37E1DDB7" w14:textId="77777777" w:rsidR="003E7602" w:rsidRPr="00125889" w:rsidRDefault="003E7602" w:rsidP="003E7602">
      <w:pPr>
        <w:tabs>
          <w:tab w:val="left" w:pos="2160"/>
        </w:tabs>
        <w:spacing w:after="0"/>
        <w:jc w:val="center"/>
        <w:rPr>
          <w:rFonts w:ascii="Cambria" w:hAnsi="Cambria" w:cstheme="majorBidi"/>
          <w:szCs w:val="40"/>
        </w:rPr>
      </w:pPr>
      <w:r w:rsidRPr="00125889">
        <w:rPr>
          <w:rFonts w:ascii="Cambria" w:hAnsi="Cambria" w:cstheme="majorBidi"/>
          <w:szCs w:val="40"/>
        </w:rPr>
        <w:t>Princess Sumaya University for Technology</w:t>
      </w:r>
    </w:p>
    <w:p w14:paraId="6F0384FA" w14:textId="77777777" w:rsidR="003E7602" w:rsidRPr="00125889" w:rsidRDefault="003E7602" w:rsidP="003E7602">
      <w:pPr>
        <w:tabs>
          <w:tab w:val="left" w:pos="2160"/>
        </w:tabs>
        <w:spacing w:after="0"/>
        <w:jc w:val="center"/>
        <w:rPr>
          <w:rFonts w:ascii="Cambria" w:hAnsi="Cambria" w:cstheme="majorBidi"/>
          <w:szCs w:val="40"/>
        </w:rPr>
      </w:pPr>
      <w:r w:rsidRPr="00125889">
        <w:rPr>
          <w:rFonts w:ascii="Cambria" w:hAnsi="Cambria" w:cstheme="majorBidi"/>
          <w:szCs w:val="40"/>
        </w:rPr>
        <w:t>Department of Computer Science</w:t>
      </w:r>
    </w:p>
    <w:p w14:paraId="7511604E" w14:textId="77777777" w:rsidR="003E7602" w:rsidRPr="005D4190" w:rsidRDefault="00E54BC9" w:rsidP="00930DD8">
      <w:pPr>
        <w:tabs>
          <w:tab w:val="left" w:pos="2160"/>
        </w:tabs>
        <w:spacing w:after="0"/>
        <w:jc w:val="center"/>
        <w:rPr>
          <w:rFonts w:ascii="Cambria" w:hAnsi="Cambria" w:cstheme="majorBidi"/>
          <w:szCs w:val="40"/>
        </w:rPr>
      </w:pPr>
      <w:r>
        <w:rPr>
          <w:rFonts w:ascii="Cambria" w:hAnsi="Cambria" w:cstheme="majorBidi"/>
          <w:szCs w:val="40"/>
        </w:rPr>
        <w:t>Spring</w:t>
      </w:r>
      <w:r w:rsidR="003E7602">
        <w:rPr>
          <w:rFonts w:ascii="Cambria" w:hAnsi="Cambria" w:cstheme="majorBidi"/>
          <w:szCs w:val="40"/>
        </w:rPr>
        <w:t xml:space="preserve"> </w:t>
      </w:r>
      <w:r w:rsidR="00930DD8" w:rsidRPr="00930DD8">
        <w:rPr>
          <w:rFonts w:ascii="Cambria" w:hAnsi="Cambria" w:cstheme="majorBidi"/>
          <w:sz w:val="40"/>
          <w:szCs w:val="40"/>
        </w:rPr>
        <w:t>2023</w:t>
      </w:r>
      <w:r w:rsidR="003E7602">
        <w:rPr>
          <w:rFonts w:ascii="Cambria" w:hAnsi="Cambria" w:cstheme="majorBidi"/>
          <w:szCs w:val="40"/>
        </w:rPr>
        <w:t>/</w:t>
      </w:r>
      <w:r w:rsidR="00930DD8" w:rsidRPr="00930DD8">
        <w:rPr>
          <w:rFonts w:ascii="Cambria" w:hAnsi="Cambria" w:cstheme="majorBidi"/>
          <w:sz w:val="40"/>
          <w:szCs w:val="40"/>
        </w:rPr>
        <w:t>2024</w:t>
      </w:r>
    </w:p>
    <w:p w14:paraId="36A88959" w14:textId="77777777" w:rsidR="003E7602" w:rsidRPr="00EF5C89" w:rsidRDefault="003E7602" w:rsidP="003E7602">
      <w:pPr>
        <w:tabs>
          <w:tab w:val="left" w:pos="2160"/>
        </w:tabs>
        <w:jc w:val="center"/>
        <w:rPr>
          <w:rFonts w:ascii="Cambria" w:hAnsi="Cambria" w:cstheme="majorBidi"/>
          <w:szCs w:val="40"/>
        </w:rPr>
      </w:pPr>
      <w:r w:rsidRPr="00EF5C89">
        <w:rPr>
          <w:rFonts w:ascii="Cambria" w:hAnsi="Cambria" w:cstheme="majorBidi"/>
          <w:szCs w:val="40"/>
        </w:rPr>
        <w:t xml:space="preserve">Graduation Project follow </w:t>
      </w:r>
      <w:proofErr w:type="gramStart"/>
      <w:r w:rsidRPr="00EF5C89">
        <w:rPr>
          <w:rFonts w:ascii="Cambria" w:hAnsi="Cambria" w:cstheme="majorBidi"/>
          <w:szCs w:val="40"/>
        </w:rPr>
        <w:t>Up</w:t>
      </w:r>
      <w:proofErr w:type="gramEnd"/>
    </w:p>
    <w:p w14:paraId="7AA9DC4B" w14:textId="77777777" w:rsidR="003E7602" w:rsidRDefault="003E7602" w:rsidP="003E7602">
      <w:pPr>
        <w:rPr>
          <w:rFonts w:ascii="Calibri" w:hAnsi="Calibri"/>
          <w:b/>
          <w:sz w:val="24"/>
          <w:szCs w:val="24"/>
        </w:rPr>
      </w:pPr>
    </w:p>
    <w:p w14:paraId="61751597" w14:textId="77777777" w:rsidR="003E7602" w:rsidRPr="009B44AF" w:rsidRDefault="003E7602" w:rsidP="003E7602">
      <w:pPr>
        <w:rPr>
          <w:b/>
          <w:sz w:val="24"/>
          <w:szCs w:val="24"/>
        </w:rPr>
      </w:pPr>
      <w:r w:rsidRPr="009B44AF">
        <w:rPr>
          <w:rFonts w:ascii="Calibri" w:hAnsi="Calibri"/>
          <w:b/>
          <w:sz w:val="24"/>
          <w:szCs w:val="24"/>
        </w:rPr>
        <w:t>Project Title</w:t>
      </w:r>
      <w:r w:rsidRPr="009B44AF">
        <w:rPr>
          <w:b/>
          <w:sz w:val="24"/>
          <w:szCs w:val="24"/>
        </w:rPr>
        <w:t xml:space="preserve">: </w:t>
      </w:r>
      <w:proofErr w:type="spellStart"/>
      <w:r w:rsidR="00930DD8">
        <w:rPr>
          <w:b/>
          <w:sz w:val="24"/>
          <w:szCs w:val="24"/>
        </w:rPr>
        <w:t>BridgeLocal</w:t>
      </w:r>
      <w:proofErr w:type="spellEnd"/>
    </w:p>
    <w:p w14:paraId="63CA34DE" w14:textId="77777777" w:rsidR="003E7602" w:rsidRPr="009B44AF" w:rsidRDefault="003E7602" w:rsidP="003E7602">
      <w:pPr>
        <w:rPr>
          <w:b/>
          <w:sz w:val="24"/>
          <w:szCs w:val="24"/>
        </w:rPr>
      </w:pPr>
      <w:r w:rsidRPr="009B44AF">
        <w:rPr>
          <w:rFonts w:ascii="Calibri" w:hAnsi="Calibri"/>
          <w:b/>
          <w:sz w:val="24"/>
          <w:szCs w:val="24"/>
        </w:rPr>
        <w:t>Project</w:t>
      </w:r>
      <w:r w:rsidRPr="009B44AF">
        <w:rPr>
          <w:b/>
          <w:sz w:val="24"/>
          <w:szCs w:val="24"/>
        </w:rPr>
        <w:t xml:space="preserve"> </w:t>
      </w:r>
      <w:r w:rsidRPr="009B44AF">
        <w:rPr>
          <w:rFonts w:ascii="Calibri" w:hAnsi="Calibri"/>
          <w:b/>
          <w:sz w:val="24"/>
          <w:szCs w:val="24"/>
        </w:rPr>
        <w:t>Supervisor</w:t>
      </w:r>
      <w:r w:rsidRPr="009B44AF">
        <w:rPr>
          <w:b/>
          <w:sz w:val="24"/>
          <w:szCs w:val="24"/>
        </w:rPr>
        <w:t xml:space="preserve">: </w:t>
      </w:r>
      <w:r w:rsidR="00930DD8">
        <w:rPr>
          <w:b/>
          <w:sz w:val="24"/>
          <w:szCs w:val="24"/>
        </w:rPr>
        <w:t>Dr. Raghda Hraiz</w:t>
      </w:r>
    </w:p>
    <w:p w14:paraId="5F5B21E1" w14:textId="77777777" w:rsidR="003E7602" w:rsidRPr="003E7602" w:rsidRDefault="003E7602" w:rsidP="003E7602">
      <w:pPr>
        <w:spacing w:after="0"/>
        <w:rPr>
          <w:sz w:val="24"/>
          <w:szCs w:val="24"/>
        </w:rPr>
      </w:pPr>
      <w:r w:rsidRPr="009B44AF">
        <w:rPr>
          <w:rFonts w:ascii="Calibri" w:hAnsi="Calibri"/>
          <w:b/>
          <w:sz w:val="24"/>
          <w:szCs w:val="24"/>
        </w:rPr>
        <w:t>Team</w:t>
      </w:r>
      <w:r w:rsidRPr="009B44AF">
        <w:rPr>
          <w:b/>
          <w:sz w:val="24"/>
          <w:szCs w:val="24"/>
        </w:rPr>
        <w:t xml:space="preserve"> </w:t>
      </w:r>
      <w:r w:rsidRPr="009B44AF">
        <w:rPr>
          <w:rFonts w:ascii="Calibri" w:hAnsi="Calibri"/>
          <w:b/>
          <w:sz w:val="24"/>
          <w:szCs w:val="24"/>
        </w:rPr>
        <w:t>Members</w:t>
      </w:r>
      <w:r w:rsidRPr="009B44AF">
        <w:rPr>
          <w:b/>
          <w:sz w:val="24"/>
          <w:szCs w:val="24"/>
        </w:rPr>
        <w:t>:</w:t>
      </w:r>
      <w:r w:rsidRPr="003E7602">
        <w:rPr>
          <w:b/>
          <w:sz w:val="24"/>
          <w:szCs w:val="24"/>
        </w:rPr>
        <w:t xml:space="preserve"> </w:t>
      </w:r>
      <w:r w:rsidR="00930DD8">
        <w:rPr>
          <w:sz w:val="24"/>
          <w:szCs w:val="24"/>
        </w:rPr>
        <w:t xml:space="preserve">Rafeeq Al-shareef, Mohammad </w:t>
      </w:r>
      <w:proofErr w:type="spellStart"/>
      <w:r w:rsidR="00930DD8">
        <w:rPr>
          <w:sz w:val="24"/>
          <w:szCs w:val="24"/>
        </w:rPr>
        <w:t>Abuayyash</w:t>
      </w:r>
      <w:proofErr w:type="spellEnd"/>
      <w:r w:rsidR="00930DD8">
        <w:rPr>
          <w:sz w:val="24"/>
          <w:szCs w:val="24"/>
        </w:rPr>
        <w:t xml:space="preserve">, Hussam Jabban, Hamza </w:t>
      </w:r>
      <w:proofErr w:type="spellStart"/>
      <w:r w:rsidR="00930DD8">
        <w:rPr>
          <w:sz w:val="24"/>
          <w:szCs w:val="24"/>
        </w:rPr>
        <w:t>Nsirat</w:t>
      </w:r>
      <w:proofErr w:type="spellEnd"/>
    </w:p>
    <w:p w14:paraId="462FB0E5" w14:textId="77777777" w:rsidR="003E5076" w:rsidRDefault="003E5076"/>
    <w:tbl>
      <w:tblPr>
        <w:tblStyle w:val="TableGrid"/>
        <w:tblW w:w="5210" w:type="pct"/>
        <w:tblLayout w:type="fixed"/>
        <w:tblLook w:val="04A0" w:firstRow="1" w:lastRow="0" w:firstColumn="1" w:lastColumn="0" w:noHBand="0" w:noVBand="1"/>
      </w:tblPr>
      <w:tblGrid>
        <w:gridCol w:w="330"/>
        <w:gridCol w:w="1447"/>
        <w:gridCol w:w="1940"/>
        <w:gridCol w:w="2200"/>
        <w:gridCol w:w="1584"/>
        <w:gridCol w:w="1584"/>
        <w:gridCol w:w="1408"/>
      </w:tblGrid>
      <w:tr w:rsidR="0067449A" w14:paraId="45E76EE8" w14:textId="77777777" w:rsidTr="00383BBC">
        <w:trPr>
          <w:trHeight w:val="719"/>
        </w:trPr>
        <w:tc>
          <w:tcPr>
            <w:tcW w:w="157" w:type="pct"/>
            <w:shd w:val="clear" w:color="auto" w:fill="D9D9D9" w:themeFill="background1" w:themeFillShade="D9"/>
          </w:tcPr>
          <w:p w14:paraId="2EA21A35" w14:textId="77777777" w:rsidR="00DB63DF" w:rsidRPr="000B0A3B" w:rsidRDefault="00DB63DF"/>
        </w:tc>
        <w:tc>
          <w:tcPr>
            <w:tcW w:w="689" w:type="pct"/>
            <w:shd w:val="clear" w:color="auto" w:fill="D9D9D9" w:themeFill="background1" w:themeFillShade="D9"/>
            <w:vAlign w:val="center"/>
          </w:tcPr>
          <w:p w14:paraId="1BD43501" w14:textId="77777777" w:rsidR="00DB63DF" w:rsidRPr="000B0A3B" w:rsidRDefault="00DB63DF" w:rsidP="003E760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B0A3B">
              <w:rPr>
                <w:rFonts w:asciiTheme="majorBidi" w:hAnsiTheme="majorBidi" w:cstheme="majorBidi"/>
                <w:b/>
                <w:bCs/>
              </w:rPr>
              <w:t>Meeting Date/Time</w:t>
            </w:r>
          </w:p>
        </w:tc>
        <w:tc>
          <w:tcPr>
            <w:tcW w:w="924" w:type="pct"/>
            <w:shd w:val="clear" w:color="auto" w:fill="D9D9D9" w:themeFill="background1" w:themeFillShade="D9"/>
            <w:vAlign w:val="center"/>
          </w:tcPr>
          <w:p w14:paraId="3702215C" w14:textId="77777777" w:rsidR="00DB63DF" w:rsidRPr="000B0A3B" w:rsidRDefault="00DB63DF" w:rsidP="003E760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B0A3B">
              <w:rPr>
                <w:rFonts w:asciiTheme="majorBidi" w:hAnsiTheme="majorBidi" w:cstheme="majorBidi"/>
                <w:b/>
                <w:bCs/>
              </w:rPr>
              <w:t>Achievements</w:t>
            </w:r>
          </w:p>
        </w:tc>
        <w:tc>
          <w:tcPr>
            <w:tcW w:w="1048" w:type="pct"/>
            <w:shd w:val="clear" w:color="auto" w:fill="D9D9D9" w:themeFill="background1" w:themeFillShade="D9"/>
            <w:vAlign w:val="center"/>
          </w:tcPr>
          <w:p w14:paraId="67C69086" w14:textId="77777777" w:rsidR="00DB63DF" w:rsidRPr="000B0A3B" w:rsidRDefault="00DB63DF" w:rsidP="003E760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B0A3B">
              <w:rPr>
                <w:rFonts w:asciiTheme="majorBidi" w:hAnsiTheme="majorBidi" w:cstheme="majorBidi"/>
                <w:b/>
                <w:bCs/>
              </w:rPr>
              <w:t>Next steps</w:t>
            </w:r>
          </w:p>
        </w:tc>
        <w:tc>
          <w:tcPr>
            <w:tcW w:w="755" w:type="pct"/>
            <w:shd w:val="clear" w:color="auto" w:fill="D9D9D9" w:themeFill="background1" w:themeFillShade="D9"/>
            <w:vAlign w:val="center"/>
          </w:tcPr>
          <w:p w14:paraId="47A3572C" w14:textId="77777777" w:rsidR="00DB63DF" w:rsidRPr="000B0A3B" w:rsidRDefault="00DB63DF" w:rsidP="003E760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B0A3B">
              <w:rPr>
                <w:rFonts w:asciiTheme="majorBidi" w:hAnsiTheme="majorBidi" w:cstheme="majorBidi"/>
                <w:b/>
                <w:bCs/>
              </w:rPr>
              <w:t>Attendance</w:t>
            </w:r>
          </w:p>
        </w:tc>
        <w:tc>
          <w:tcPr>
            <w:tcW w:w="755" w:type="pct"/>
            <w:shd w:val="clear" w:color="auto" w:fill="D9D9D9" w:themeFill="background1" w:themeFillShade="D9"/>
          </w:tcPr>
          <w:p w14:paraId="6053FB70" w14:textId="77777777" w:rsidR="00DB63DF" w:rsidRPr="000B0A3B" w:rsidRDefault="00DD5554" w:rsidP="003E760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E</w:t>
            </w:r>
            <w:r w:rsidR="00DB63DF" w:rsidRPr="000B0A3B">
              <w:rPr>
                <w:rFonts w:asciiTheme="majorBidi" w:hAnsiTheme="majorBidi" w:cstheme="majorBidi"/>
                <w:b/>
                <w:bCs/>
              </w:rPr>
              <w:t>valuation</w:t>
            </w:r>
            <w:r w:rsidR="008026D5">
              <w:rPr>
                <w:rFonts w:asciiTheme="majorBidi" w:hAnsiTheme="majorBidi" w:cstheme="majorBidi"/>
                <w:b/>
                <w:bCs/>
              </w:rPr>
              <w:br/>
            </w:r>
            <w:r w:rsidR="00DB63DF" w:rsidRPr="000B0A3B">
              <w:rPr>
                <w:rFonts w:asciiTheme="majorBidi" w:hAnsiTheme="majorBidi" w:cstheme="majorBidi"/>
                <w:b/>
                <w:bCs/>
              </w:rPr>
              <w:t xml:space="preserve"> (out of 100%)</w:t>
            </w:r>
          </w:p>
        </w:tc>
        <w:tc>
          <w:tcPr>
            <w:tcW w:w="671" w:type="pct"/>
            <w:shd w:val="clear" w:color="auto" w:fill="D9D9D9" w:themeFill="background1" w:themeFillShade="D9"/>
            <w:vAlign w:val="center"/>
          </w:tcPr>
          <w:p w14:paraId="10E1EA55" w14:textId="77777777" w:rsidR="00DB63DF" w:rsidRPr="000B0A3B" w:rsidRDefault="00DB63DF" w:rsidP="003E760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B0A3B">
              <w:rPr>
                <w:rFonts w:asciiTheme="majorBidi" w:hAnsiTheme="majorBidi" w:cstheme="majorBidi"/>
                <w:b/>
                <w:bCs/>
              </w:rPr>
              <w:t>Comments</w:t>
            </w:r>
          </w:p>
        </w:tc>
      </w:tr>
      <w:tr w:rsidR="0067449A" w14:paraId="28DEB8DF" w14:textId="77777777" w:rsidTr="00383BBC">
        <w:trPr>
          <w:trHeight w:val="835"/>
        </w:trPr>
        <w:tc>
          <w:tcPr>
            <w:tcW w:w="157" w:type="pct"/>
          </w:tcPr>
          <w:p w14:paraId="5A96A4AE" w14:textId="77777777" w:rsidR="00DB63DF" w:rsidRPr="00BA09E8" w:rsidRDefault="00DB63DF" w:rsidP="003E7602">
            <w:pPr>
              <w:rPr>
                <w:b/>
                <w:bCs/>
              </w:rPr>
            </w:pPr>
            <w:r w:rsidRPr="00BA09E8">
              <w:rPr>
                <w:b/>
                <w:bCs/>
              </w:rPr>
              <w:t>1</w:t>
            </w:r>
          </w:p>
        </w:tc>
        <w:tc>
          <w:tcPr>
            <w:tcW w:w="689" w:type="pct"/>
          </w:tcPr>
          <w:p w14:paraId="60387E5A" w14:textId="77777777" w:rsidR="00DB63DF" w:rsidRDefault="00930DD8">
            <w:r>
              <w:t>28/2/2024</w:t>
            </w:r>
          </w:p>
        </w:tc>
        <w:tc>
          <w:tcPr>
            <w:tcW w:w="924" w:type="pct"/>
          </w:tcPr>
          <w:p w14:paraId="7254260C" w14:textId="77777777" w:rsidR="00DB63DF" w:rsidRDefault="00D12FE0">
            <w:r>
              <w:t xml:space="preserve">Initial meeting with </w:t>
            </w:r>
            <w:proofErr w:type="spellStart"/>
            <w:proofErr w:type="gramStart"/>
            <w:r>
              <w:t>Dr.Ragdha</w:t>
            </w:r>
            <w:proofErr w:type="spellEnd"/>
            <w:proofErr w:type="gramEnd"/>
            <w:r>
              <w:t xml:space="preserve"> </w:t>
            </w:r>
          </w:p>
          <w:p w14:paraId="21449505" w14:textId="77777777" w:rsidR="00D12FE0" w:rsidRDefault="00D12FE0">
            <w:r>
              <w:t>Discussed project guidelines and expectations</w:t>
            </w:r>
          </w:p>
        </w:tc>
        <w:tc>
          <w:tcPr>
            <w:tcW w:w="1048" w:type="pct"/>
          </w:tcPr>
          <w:p w14:paraId="5F15A1A1" w14:textId="77777777" w:rsidR="00DB63DF" w:rsidRDefault="00D12FE0">
            <w:r>
              <w:t>Narrow down to 3 project ideas for further discussion.</w:t>
            </w:r>
          </w:p>
        </w:tc>
        <w:tc>
          <w:tcPr>
            <w:tcW w:w="755" w:type="pct"/>
          </w:tcPr>
          <w:p w14:paraId="5BE67BE6" w14:textId="77777777" w:rsidR="00DB63DF" w:rsidRDefault="00060AA0">
            <w:r>
              <w:t>Hamza</w:t>
            </w:r>
          </w:p>
          <w:p w14:paraId="342BFB4D" w14:textId="77777777" w:rsidR="00060AA0" w:rsidRDefault="00060AA0">
            <w:r>
              <w:t>Hussam</w:t>
            </w:r>
          </w:p>
          <w:p w14:paraId="16547D29" w14:textId="77777777" w:rsidR="00060AA0" w:rsidRDefault="00060AA0">
            <w:r>
              <w:t xml:space="preserve">Mohammad </w:t>
            </w:r>
          </w:p>
          <w:p w14:paraId="42524C9C" w14:textId="77777777" w:rsidR="00060AA0" w:rsidRDefault="00060AA0">
            <w:r>
              <w:t>Rafeeq</w:t>
            </w:r>
          </w:p>
        </w:tc>
        <w:tc>
          <w:tcPr>
            <w:tcW w:w="755" w:type="pct"/>
          </w:tcPr>
          <w:p w14:paraId="6A51D7C8" w14:textId="77777777" w:rsidR="00DB63DF" w:rsidRDefault="00083C97">
            <w:r>
              <w:t>100%</w:t>
            </w:r>
          </w:p>
        </w:tc>
        <w:tc>
          <w:tcPr>
            <w:tcW w:w="671" w:type="pct"/>
          </w:tcPr>
          <w:p w14:paraId="2B312DB1" w14:textId="77777777" w:rsidR="00DB63DF" w:rsidRDefault="00083C97">
            <w:r>
              <w:t>Done</w:t>
            </w:r>
          </w:p>
          <w:p w14:paraId="60D00F10" w14:textId="19FCDCB2" w:rsidR="000F0D38" w:rsidRDefault="000F0D38">
            <w:r>
              <w:rPr>
                <w:noProof/>
              </w:rPr>
              <w:drawing>
                <wp:inline distT="0" distB="0" distL="0" distR="0" wp14:anchorId="14AB4E77" wp14:editId="68EB8E96">
                  <wp:extent cx="777240" cy="415290"/>
                  <wp:effectExtent l="0" t="0" r="0" b="0"/>
                  <wp:docPr id="165641676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6416760" name="Picture 1656416760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7240" cy="4152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449A" w14:paraId="61B6B7D2" w14:textId="77777777" w:rsidTr="00383BBC">
        <w:trPr>
          <w:trHeight w:val="835"/>
        </w:trPr>
        <w:tc>
          <w:tcPr>
            <w:tcW w:w="157" w:type="pct"/>
          </w:tcPr>
          <w:p w14:paraId="0367179C" w14:textId="77777777" w:rsidR="00DB63DF" w:rsidRPr="00BA09E8" w:rsidRDefault="00DB63DF" w:rsidP="003E7602">
            <w:pPr>
              <w:rPr>
                <w:b/>
                <w:bCs/>
              </w:rPr>
            </w:pPr>
            <w:r w:rsidRPr="00BA09E8">
              <w:rPr>
                <w:b/>
                <w:bCs/>
              </w:rPr>
              <w:t>2</w:t>
            </w:r>
          </w:p>
        </w:tc>
        <w:tc>
          <w:tcPr>
            <w:tcW w:w="689" w:type="pct"/>
          </w:tcPr>
          <w:p w14:paraId="250171EC" w14:textId="77777777" w:rsidR="00DB63DF" w:rsidRDefault="00930DD8">
            <w:r>
              <w:t>6/3/2024</w:t>
            </w:r>
          </w:p>
        </w:tc>
        <w:tc>
          <w:tcPr>
            <w:tcW w:w="924" w:type="pct"/>
          </w:tcPr>
          <w:p w14:paraId="437C31B1" w14:textId="77777777" w:rsidR="00DB63DF" w:rsidRDefault="00D12FE0">
            <w:r>
              <w:t>Presented and discussed the three project ideas with Dr. Raghda</w:t>
            </w:r>
          </w:p>
        </w:tc>
        <w:tc>
          <w:tcPr>
            <w:tcW w:w="1048" w:type="pct"/>
          </w:tcPr>
          <w:p w14:paraId="0E8B2DAB" w14:textId="77777777" w:rsidR="00DB63DF" w:rsidRDefault="00D12FE0">
            <w:r>
              <w:t>Conduct market research and gather initial requirements</w:t>
            </w:r>
          </w:p>
        </w:tc>
        <w:tc>
          <w:tcPr>
            <w:tcW w:w="755" w:type="pct"/>
          </w:tcPr>
          <w:p w14:paraId="0C63AED9" w14:textId="77777777" w:rsidR="00060AA0" w:rsidRDefault="00060AA0" w:rsidP="00060AA0">
            <w:r>
              <w:t>Hamza</w:t>
            </w:r>
          </w:p>
          <w:p w14:paraId="6737775F" w14:textId="77777777" w:rsidR="00060AA0" w:rsidRDefault="00060AA0" w:rsidP="00060AA0">
            <w:r>
              <w:t>Hussam</w:t>
            </w:r>
          </w:p>
          <w:p w14:paraId="55EB6EB9" w14:textId="77777777" w:rsidR="00060AA0" w:rsidRDefault="00060AA0" w:rsidP="00060AA0">
            <w:r>
              <w:t xml:space="preserve">Mohammad </w:t>
            </w:r>
          </w:p>
          <w:p w14:paraId="440388AC" w14:textId="77777777" w:rsidR="00DB63DF" w:rsidRDefault="00060AA0" w:rsidP="00060AA0">
            <w:r>
              <w:t>Rafeeq</w:t>
            </w:r>
          </w:p>
        </w:tc>
        <w:tc>
          <w:tcPr>
            <w:tcW w:w="755" w:type="pct"/>
          </w:tcPr>
          <w:p w14:paraId="569F03AD" w14:textId="77777777" w:rsidR="00DB63DF" w:rsidRDefault="00083C97">
            <w:r>
              <w:t>100%</w:t>
            </w:r>
          </w:p>
        </w:tc>
        <w:tc>
          <w:tcPr>
            <w:tcW w:w="671" w:type="pct"/>
          </w:tcPr>
          <w:p w14:paraId="18421BC6" w14:textId="77777777" w:rsidR="00DB63DF" w:rsidRDefault="00083C97">
            <w:r>
              <w:t>Done</w:t>
            </w:r>
          </w:p>
          <w:p w14:paraId="2D5CF1D8" w14:textId="3B303440" w:rsidR="000F0D38" w:rsidRDefault="000F0D38">
            <w:r>
              <w:rPr>
                <w:noProof/>
              </w:rPr>
              <w:drawing>
                <wp:inline distT="0" distB="0" distL="0" distR="0" wp14:anchorId="4351535E" wp14:editId="21F80801">
                  <wp:extent cx="777240" cy="415290"/>
                  <wp:effectExtent l="0" t="0" r="0" b="0"/>
                  <wp:docPr id="160950168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6416760" name="Picture 1656416760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7240" cy="4152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449A" w14:paraId="1AFA9E96" w14:textId="77777777" w:rsidTr="00383BBC">
        <w:trPr>
          <w:trHeight w:val="1655"/>
        </w:trPr>
        <w:tc>
          <w:tcPr>
            <w:tcW w:w="157" w:type="pct"/>
          </w:tcPr>
          <w:p w14:paraId="39B6D0A7" w14:textId="77777777" w:rsidR="00DB63DF" w:rsidRPr="00BA09E8" w:rsidRDefault="00DB63DF" w:rsidP="003E7602">
            <w:pPr>
              <w:rPr>
                <w:b/>
                <w:bCs/>
              </w:rPr>
            </w:pPr>
            <w:r w:rsidRPr="00BA09E8">
              <w:rPr>
                <w:b/>
                <w:bCs/>
              </w:rPr>
              <w:t>3</w:t>
            </w:r>
          </w:p>
        </w:tc>
        <w:tc>
          <w:tcPr>
            <w:tcW w:w="689" w:type="pct"/>
          </w:tcPr>
          <w:p w14:paraId="356F5695" w14:textId="77777777" w:rsidR="00DB63DF" w:rsidRDefault="00930DD8">
            <w:r>
              <w:t>13/3/2024</w:t>
            </w:r>
          </w:p>
        </w:tc>
        <w:tc>
          <w:tcPr>
            <w:tcW w:w="924" w:type="pct"/>
          </w:tcPr>
          <w:p w14:paraId="0B5969A6" w14:textId="77777777" w:rsidR="00DB63DF" w:rsidRDefault="0067449A" w:rsidP="0067449A">
            <w:r>
              <w:t xml:space="preserve">Completed market research. Defined the problem statement and project scope. </w:t>
            </w:r>
          </w:p>
        </w:tc>
        <w:tc>
          <w:tcPr>
            <w:tcW w:w="1048" w:type="pct"/>
          </w:tcPr>
          <w:p w14:paraId="0036BEC7" w14:textId="77777777" w:rsidR="00DB63DF" w:rsidRDefault="002B444E">
            <w:r>
              <w:t xml:space="preserve">Develop detailed functional and non-functional requirements </w:t>
            </w:r>
          </w:p>
        </w:tc>
        <w:tc>
          <w:tcPr>
            <w:tcW w:w="755" w:type="pct"/>
          </w:tcPr>
          <w:p w14:paraId="4F4197FB" w14:textId="77777777" w:rsidR="00060AA0" w:rsidRDefault="00060AA0" w:rsidP="00060AA0">
            <w:r>
              <w:t>Hamza</w:t>
            </w:r>
          </w:p>
          <w:p w14:paraId="22706129" w14:textId="77777777" w:rsidR="00060AA0" w:rsidRDefault="00060AA0" w:rsidP="00060AA0">
            <w:r>
              <w:t>Hussam</w:t>
            </w:r>
          </w:p>
          <w:p w14:paraId="4C4C361D" w14:textId="77777777" w:rsidR="00060AA0" w:rsidRDefault="00060AA0" w:rsidP="00060AA0">
            <w:r>
              <w:t xml:space="preserve">Mohammad </w:t>
            </w:r>
          </w:p>
          <w:p w14:paraId="22C4D6AC" w14:textId="77777777" w:rsidR="00DB63DF" w:rsidRDefault="00060AA0" w:rsidP="00060AA0">
            <w:r>
              <w:t>Rafeeq</w:t>
            </w:r>
          </w:p>
        </w:tc>
        <w:tc>
          <w:tcPr>
            <w:tcW w:w="755" w:type="pct"/>
          </w:tcPr>
          <w:p w14:paraId="746C39AE" w14:textId="77777777" w:rsidR="00DB63DF" w:rsidRDefault="00083C97">
            <w:r>
              <w:t>90%</w:t>
            </w:r>
          </w:p>
        </w:tc>
        <w:tc>
          <w:tcPr>
            <w:tcW w:w="671" w:type="pct"/>
          </w:tcPr>
          <w:p w14:paraId="36D829F9" w14:textId="77777777" w:rsidR="00DB63DF" w:rsidRDefault="00083C97">
            <w:r>
              <w:t>Done</w:t>
            </w:r>
          </w:p>
          <w:p w14:paraId="76EDC710" w14:textId="7351C1FB" w:rsidR="000F0D38" w:rsidRDefault="000F0D38">
            <w:r>
              <w:rPr>
                <w:noProof/>
              </w:rPr>
              <w:drawing>
                <wp:inline distT="0" distB="0" distL="0" distR="0" wp14:anchorId="228BAC87" wp14:editId="636671B6">
                  <wp:extent cx="777240" cy="415290"/>
                  <wp:effectExtent l="0" t="0" r="0" b="0"/>
                  <wp:docPr id="185330512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6416760" name="Picture 1656416760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7240" cy="4152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449A" w14:paraId="4967FDAB" w14:textId="77777777" w:rsidTr="00383BBC">
        <w:trPr>
          <w:trHeight w:val="835"/>
        </w:trPr>
        <w:tc>
          <w:tcPr>
            <w:tcW w:w="157" w:type="pct"/>
          </w:tcPr>
          <w:p w14:paraId="1BA29804" w14:textId="77777777" w:rsidR="00DB63DF" w:rsidRPr="00BA09E8" w:rsidRDefault="00DB63DF" w:rsidP="003E7602">
            <w:pPr>
              <w:rPr>
                <w:b/>
                <w:bCs/>
              </w:rPr>
            </w:pPr>
            <w:r w:rsidRPr="00BA09E8">
              <w:rPr>
                <w:b/>
                <w:bCs/>
              </w:rPr>
              <w:lastRenderedPageBreak/>
              <w:t>4</w:t>
            </w:r>
          </w:p>
        </w:tc>
        <w:tc>
          <w:tcPr>
            <w:tcW w:w="689" w:type="pct"/>
          </w:tcPr>
          <w:p w14:paraId="47AE9BC8" w14:textId="77777777" w:rsidR="00DB63DF" w:rsidRDefault="00930DD8">
            <w:r>
              <w:t>20/3/2024</w:t>
            </w:r>
          </w:p>
        </w:tc>
        <w:tc>
          <w:tcPr>
            <w:tcW w:w="924" w:type="pct"/>
          </w:tcPr>
          <w:p w14:paraId="109B28B1" w14:textId="77777777" w:rsidR="00DB63DF" w:rsidRDefault="002B444E">
            <w:r>
              <w:t xml:space="preserve">Drafted and </w:t>
            </w:r>
            <w:proofErr w:type="spellStart"/>
            <w:r>
              <w:t>reviewd</w:t>
            </w:r>
            <w:proofErr w:type="spellEnd"/>
            <w:r>
              <w:t xml:space="preserve"> functional and non-functional requirements Outlined the project plan and timeline.</w:t>
            </w:r>
          </w:p>
        </w:tc>
        <w:tc>
          <w:tcPr>
            <w:tcW w:w="1048" w:type="pct"/>
          </w:tcPr>
          <w:p w14:paraId="2B74CA65" w14:textId="77777777" w:rsidR="00DB63DF" w:rsidRDefault="002B444E" w:rsidP="002B444E">
            <w:r>
              <w:t>Finalize the requirements document. Begin system design use case diagrams.</w:t>
            </w:r>
          </w:p>
        </w:tc>
        <w:tc>
          <w:tcPr>
            <w:tcW w:w="755" w:type="pct"/>
          </w:tcPr>
          <w:p w14:paraId="3A855218" w14:textId="77777777" w:rsidR="00060AA0" w:rsidRDefault="00060AA0" w:rsidP="00060AA0">
            <w:r>
              <w:t>Hamza</w:t>
            </w:r>
          </w:p>
          <w:p w14:paraId="27AB2E8C" w14:textId="77777777" w:rsidR="00060AA0" w:rsidRDefault="00060AA0" w:rsidP="00060AA0">
            <w:r>
              <w:t>Hussam</w:t>
            </w:r>
          </w:p>
          <w:p w14:paraId="6D2583CD" w14:textId="77777777" w:rsidR="00060AA0" w:rsidRDefault="00060AA0" w:rsidP="00060AA0">
            <w:r>
              <w:t xml:space="preserve">Mohammad </w:t>
            </w:r>
          </w:p>
          <w:p w14:paraId="533E5299" w14:textId="77777777" w:rsidR="00DB63DF" w:rsidRDefault="00060AA0" w:rsidP="00060AA0">
            <w:r>
              <w:t>Rafeeq</w:t>
            </w:r>
          </w:p>
        </w:tc>
        <w:tc>
          <w:tcPr>
            <w:tcW w:w="755" w:type="pct"/>
          </w:tcPr>
          <w:p w14:paraId="18F38CA1" w14:textId="77777777" w:rsidR="00DB63DF" w:rsidRDefault="00083C97">
            <w:r>
              <w:t>85%</w:t>
            </w:r>
          </w:p>
        </w:tc>
        <w:tc>
          <w:tcPr>
            <w:tcW w:w="671" w:type="pct"/>
          </w:tcPr>
          <w:p w14:paraId="6D3FE1DD" w14:textId="77777777" w:rsidR="00DB63DF" w:rsidRDefault="00083C97">
            <w:r>
              <w:t>Done</w:t>
            </w:r>
          </w:p>
          <w:p w14:paraId="5266B62F" w14:textId="7B4E55C7" w:rsidR="000F0D38" w:rsidRDefault="000F0D38">
            <w:r>
              <w:rPr>
                <w:noProof/>
              </w:rPr>
              <w:drawing>
                <wp:inline distT="0" distB="0" distL="0" distR="0" wp14:anchorId="073DAE8E" wp14:editId="645E296B">
                  <wp:extent cx="777240" cy="415290"/>
                  <wp:effectExtent l="0" t="0" r="0" b="0"/>
                  <wp:docPr id="73543216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6416760" name="Picture 1656416760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7240" cy="4152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449A" w14:paraId="2CBF011E" w14:textId="77777777" w:rsidTr="00383BBC">
        <w:trPr>
          <w:trHeight w:val="835"/>
        </w:trPr>
        <w:tc>
          <w:tcPr>
            <w:tcW w:w="157" w:type="pct"/>
          </w:tcPr>
          <w:p w14:paraId="357B65BC" w14:textId="77777777" w:rsidR="00DB63DF" w:rsidRPr="00BA09E8" w:rsidRDefault="00DB63DF" w:rsidP="003E7602">
            <w:pPr>
              <w:rPr>
                <w:b/>
                <w:bCs/>
              </w:rPr>
            </w:pPr>
            <w:r w:rsidRPr="00BA09E8">
              <w:rPr>
                <w:b/>
                <w:bCs/>
              </w:rPr>
              <w:t>5</w:t>
            </w:r>
          </w:p>
        </w:tc>
        <w:tc>
          <w:tcPr>
            <w:tcW w:w="689" w:type="pct"/>
          </w:tcPr>
          <w:p w14:paraId="59FAA441" w14:textId="77777777" w:rsidR="00DB63DF" w:rsidRDefault="00930DD8">
            <w:r>
              <w:t>27/3/2024</w:t>
            </w:r>
          </w:p>
        </w:tc>
        <w:tc>
          <w:tcPr>
            <w:tcW w:w="924" w:type="pct"/>
          </w:tcPr>
          <w:p w14:paraId="7F7C2BF9" w14:textId="77777777" w:rsidR="00DB63DF" w:rsidRDefault="00374765">
            <w:r>
              <w:t xml:space="preserve">Finalized the functional and non-functional requirements. </w:t>
            </w:r>
            <w:r>
              <w:br/>
              <w:t>Started creating use case and class diagrams</w:t>
            </w:r>
          </w:p>
        </w:tc>
        <w:tc>
          <w:tcPr>
            <w:tcW w:w="1048" w:type="pct"/>
          </w:tcPr>
          <w:p w14:paraId="59AFF1E8" w14:textId="77777777" w:rsidR="00DB63DF" w:rsidRDefault="00374765">
            <w:r>
              <w:t>Complete the system design documentation.</w:t>
            </w:r>
            <w:r>
              <w:br/>
              <w:t>Prepare for the next meeting with detailed design artifacts.</w:t>
            </w:r>
          </w:p>
        </w:tc>
        <w:tc>
          <w:tcPr>
            <w:tcW w:w="755" w:type="pct"/>
          </w:tcPr>
          <w:p w14:paraId="4DE03443" w14:textId="77777777" w:rsidR="00060AA0" w:rsidRDefault="00060AA0" w:rsidP="00060AA0">
            <w:r>
              <w:t>Hamza</w:t>
            </w:r>
          </w:p>
          <w:p w14:paraId="2D41C628" w14:textId="77777777" w:rsidR="00060AA0" w:rsidRDefault="00060AA0" w:rsidP="00060AA0">
            <w:r>
              <w:t>Hussam</w:t>
            </w:r>
          </w:p>
          <w:p w14:paraId="4F5BC1E0" w14:textId="77777777" w:rsidR="00060AA0" w:rsidRDefault="00060AA0" w:rsidP="00060AA0">
            <w:r>
              <w:t xml:space="preserve">Mohammad </w:t>
            </w:r>
          </w:p>
          <w:p w14:paraId="0E2983F2" w14:textId="77777777" w:rsidR="00DB63DF" w:rsidRDefault="00060AA0" w:rsidP="00060AA0">
            <w:r>
              <w:t>Rafeeq</w:t>
            </w:r>
          </w:p>
        </w:tc>
        <w:tc>
          <w:tcPr>
            <w:tcW w:w="755" w:type="pct"/>
          </w:tcPr>
          <w:p w14:paraId="69B79F06" w14:textId="77777777" w:rsidR="00DB63DF" w:rsidRDefault="00083C97">
            <w:r>
              <w:t>90%</w:t>
            </w:r>
          </w:p>
        </w:tc>
        <w:tc>
          <w:tcPr>
            <w:tcW w:w="671" w:type="pct"/>
          </w:tcPr>
          <w:p w14:paraId="5039901C" w14:textId="77777777" w:rsidR="00DB63DF" w:rsidRDefault="00083C97">
            <w:r>
              <w:t>Done</w:t>
            </w:r>
          </w:p>
          <w:p w14:paraId="445C874A" w14:textId="7C7A51D9" w:rsidR="000F0D38" w:rsidRDefault="000F0D38">
            <w:r>
              <w:rPr>
                <w:noProof/>
              </w:rPr>
              <w:drawing>
                <wp:inline distT="0" distB="0" distL="0" distR="0" wp14:anchorId="7BA2F6E7" wp14:editId="35E6EC89">
                  <wp:extent cx="777240" cy="415290"/>
                  <wp:effectExtent l="0" t="0" r="0" b="0"/>
                  <wp:docPr id="92533153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6416760" name="Picture 1656416760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7240" cy="4152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449A" w14:paraId="286560CF" w14:textId="77777777" w:rsidTr="00383BBC">
        <w:trPr>
          <w:trHeight w:val="835"/>
        </w:trPr>
        <w:tc>
          <w:tcPr>
            <w:tcW w:w="157" w:type="pct"/>
          </w:tcPr>
          <w:p w14:paraId="369AB091" w14:textId="77777777" w:rsidR="00DB63DF" w:rsidRPr="00BA09E8" w:rsidRDefault="00DB63DF" w:rsidP="003E7602">
            <w:pPr>
              <w:rPr>
                <w:b/>
                <w:bCs/>
              </w:rPr>
            </w:pPr>
            <w:r w:rsidRPr="00BA09E8">
              <w:rPr>
                <w:b/>
                <w:bCs/>
              </w:rPr>
              <w:t>6</w:t>
            </w:r>
          </w:p>
        </w:tc>
        <w:tc>
          <w:tcPr>
            <w:tcW w:w="689" w:type="pct"/>
          </w:tcPr>
          <w:p w14:paraId="67748E41" w14:textId="77777777" w:rsidR="00DB63DF" w:rsidRDefault="00930DD8">
            <w:r>
              <w:t>3/4/2024</w:t>
            </w:r>
          </w:p>
        </w:tc>
        <w:tc>
          <w:tcPr>
            <w:tcW w:w="924" w:type="pct"/>
          </w:tcPr>
          <w:p w14:paraId="7D823CCF" w14:textId="77777777" w:rsidR="00DB63DF" w:rsidRDefault="00374765" w:rsidP="00374765">
            <w:r>
              <w:t xml:space="preserve">Completed use case diagrams and class diagram. Began drafting ERD </w:t>
            </w:r>
          </w:p>
        </w:tc>
        <w:tc>
          <w:tcPr>
            <w:tcW w:w="1048" w:type="pct"/>
          </w:tcPr>
          <w:p w14:paraId="0863D24E" w14:textId="77777777" w:rsidR="009A169E" w:rsidRDefault="009A169E">
            <w:r>
              <w:t xml:space="preserve">Finalize </w:t>
            </w:r>
            <w:proofErr w:type="spellStart"/>
            <w:r>
              <w:t>ERD.Begin</w:t>
            </w:r>
            <w:proofErr w:type="spellEnd"/>
            <w:r>
              <w:t xml:space="preserve"> the </w:t>
            </w:r>
            <w:proofErr w:type="spellStart"/>
            <w:proofErr w:type="gramStart"/>
            <w:r>
              <w:t>state,activity</w:t>
            </w:r>
            <w:proofErr w:type="spellEnd"/>
            <w:proofErr w:type="gramEnd"/>
            <w:r>
              <w:t>,</w:t>
            </w:r>
          </w:p>
          <w:p w14:paraId="7887AC9C" w14:textId="77777777" w:rsidR="00DB63DF" w:rsidRDefault="009A169E">
            <w:proofErr w:type="spellStart"/>
            <w:proofErr w:type="gramStart"/>
            <w:r>
              <w:t>Sequence,deployment</w:t>
            </w:r>
            <w:proofErr w:type="gramEnd"/>
            <w:r>
              <w:t>,and</w:t>
            </w:r>
            <w:proofErr w:type="spellEnd"/>
            <w:r>
              <w:t xml:space="preserve"> package diagrams. </w:t>
            </w:r>
          </w:p>
        </w:tc>
        <w:tc>
          <w:tcPr>
            <w:tcW w:w="755" w:type="pct"/>
          </w:tcPr>
          <w:p w14:paraId="07F5D84F" w14:textId="77777777" w:rsidR="00060AA0" w:rsidRDefault="00060AA0" w:rsidP="00060AA0">
            <w:r>
              <w:t>Hamza</w:t>
            </w:r>
          </w:p>
          <w:p w14:paraId="7D77F715" w14:textId="77777777" w:rsidR="00060AA0" w:rsidRDefault="00060AA0" w:rsidP="00060AA0">
            <w:r>
              <w:t>Hussam</w:t>
            </w:r>
          </w:p>
          <w:p w14:paraId="7E4EDD28" w14:textId="77777777" w:rsidR="00060AA0" w:rsidRDefault="00060AA0" w:rsidP="00060AA0">
            <w:r>
              <w:t xml:space="preserve">Mohammad </w:t>
            </w:r>
          </w:p>
          <w:p w14:paraId="3287438A" w14:textId="77777777" w:rsidR="00DB63DF" w:rsidRDefault="00060AA0" w:rsidP="00060AA0">
            <w:r>
              <w:t>Rafeeq</w:t>
            </w:r>
          </w:p>
        </w:tc>
        <w:tc>
          <w:tcPr>
            <w:tcW w:w="755" w:type="pct"/>
          </w:tcPr>
          <w:p w14:paraId="0A36D04A" w14:textId="77777777" w:rsidR="00DB63DF" w:rsidRDefault="00083C97">
            <w:r>
              <w:t>80%</w:t>
            </w:r>
          </w:p>
        </w:tc>
        <w:tc>
          <w:tcPr>
            <w:tcW w:w="671" w:type="pct"/>
          </w:tcPr>
          <w:p w14:paraId="3131F8B6" w14:textId="77777777" w:rsidR="00DB63DF" w:rsidRDefault="00083C97">
            <w:r>
              <w:t>Done</w:t>
            </w:r>
          </w:p>
          <w:p w14:paraId="73E16179" w14:textId="555ECD31" w:rsidR="000F0D38" w:rsidRDefault="000F0D38">
            <w:r>
              <w:rPr>
                <w:noProof/>
              </w:rPr>
              <w:drawing>
                <wp:inline distT="0" distB="0" distL="0" distR="0" wp14:anchorId="30F2B428" wp14:editId="69F636D3">
                  <wp:extent cx="777240" cy="415290"/>
                  <wp:effectExtent l="0" t="0" r="0" b="0"/>
                  <wp:docPr id="50645062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6416760" name="Picture 1656416760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7240" cy="4152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449A" w14:paraId="2C4B3578" w14:textId="77777777" w:rsidTr="00383BBC">
        <w:trPr>
          <w:trHeight w:val="835"/>
        </w:trPr>
        <w:tc>
          <w:tcPr>
            <w:tcW w:w="157" w:type="pct"/>
          </w:tcPr>
          <w:p w14:paraId="543FB6CC" w14:textId="77777777" w:rsidR="00DB63DF" w:rsidRPr="00BA09E8" w:rsidRDefault="00DB63DF" w:rsidP="003E7602">
            <w:pPr>
              <w:rPr>
                <w:b/>
                <w:bCs/>
              </w:rPr>
            </w:pPr>
            <w:r w:rsidRPr="00BA09E8">
              <w:rPr>
                <w:b/>
                <w:bCs/>
              </w:rPr>
              <w:t>7</w:t>
            </w:r>
          </w:p>
        </w:tc>
        <w:tc>
          <w:tcPr>
            <w:tcW w:w="689" w:type="pct"/>
          </w:tcPr>
          <w:p w14:paraId="2B548288" w14:textId="77777777" w:rsidR="00DB63DF" w:rsidRDefault="00930DD8">
            <w:r>
              <w:t>1/5/2024</w:t>
            </w:r>
          </w:p>
        </w:tc>
        <w:tc>
          <w:tcPr>
            <w:tcW w:w="924" w:type="pct"/>
          </w:tcPr>
          <w:p w14:paraId="64206DC0" w14:textId="77777777" w:rsidR="00DB63DF" w:rsidRDefault="00374765">
            <w:r>
              <w:t>Finalized ERD. Reviewed with D</w:t>
            </w:r>
            <w:r w:rsidR="009A169E">
              <w:t>r. Raghda and received feedback for the diagrams</w:t>
            </w:r>
          </w:p>
        </w:tc>
        <w:tc>
          <w:tcPr>
            <w:tcW w:w="1048" w:type="pct"/>
          </w:tcPr>
          <w:p w14:paraId="4B1F507E" w14:textId="77777777" w:rsidR="00DB63DF" w:rsidRDefault="009A169E" w:rsidP="009A169E">
            <w:r>
              <w:t xml:space="preserve">Incorporate feedback into </w:t>
            </w:r>
            <w:proofErr w:type="spellStart"/>
            <w:proofErr w:type="gramStart"/>
            <w:r>
              <w:t>design.Begin</w:t>
            </w:r>
            <w:proofErr w:type="spellEnd"/>
            <w:proofErr w:type="gramEnd"/>
            <w:r>
              <w:t xml:space="preserve"> developing the user interface</w:t>
            </w:r>
            <w:r w:rsidR="00874A3D">
              <w:t xml:space="preserve"> of the system</w:t>
            </w:r>
          </w:p>
        </w:tc>
        <w:tc>
          <w:tcPr>
            <w:tcW w:w="755" w:type="pct"/>
          </w:tcPr>
          <w:p w14:paraId="0B5FC147" w14:textId="77777777" w:rsidR="00060AA0" w:rsidRDefault="00060AA0" w:rsidP="00060AA0">
            <w:r>
              <w:t>Hamza</w:t>
            </w:r>
          </w:p>
          <w:p w14:paraId="7386698D" w14:textId="77777777" w:rsidR="00060AA0" w:rsidRDefault="00060AA0" w:rsidP="00060AA0">
            <w:r>
              <w:t>Hussam</w:t>
            </w:r>
          </w:p>
          <w:p w14:paraId="068C3F3C" w14:textId="77777777" w:rsidR="00060AA0" w:rsidRDefault="00060AA0" w:rsidP="00060AA0">
            <w:r>
              <w:t xml:space="preserve">Mohammad </w:t>
            </w:r>
          </w:p>
          <w:p w14:paraId="4D62A1C2" w14:textId="77777777" w:rsidR="00DB63DF" w:rsidRDefault="00060AA0" w:rsidP="00060AA0">
            <w:r>
              <w:t>Rafeeq</w:t>
            </w:r>
          </w:p>
        </w:tc>
        <w:tc>
          <w:tcPr>
            <w:tcW w:w="755" w:type="pct"/>
          </w:tcPr>
          <w:p w14:paraId="5BE47BD2" w14:textId="77777777" w:rsidR="00DB63DF" w:rsidRDefault="00083C97">
            <w:r>
              <w:t>95%</w:t>
            </w:r>
          </w:p>
        </w:tc>
        <w:tc>
          <w:tcPr>
            <w:tcW w:w="671" w:type="pct"/>
          </w:tcPr>
          <w:p w14:paraId="48037722" w14:textId="77777777" w:rsidR="00DB63DF" w:rsidRDefault="00083C97">
            <w:r>
              <w:t>Done</w:t>
            </w:r>
          </w:p>
          <w:p w14:paraId="676F1A27" w14:textId="62F906DE" w:rsidR="000F0D38" w:rsidRDefault="000F0D38">
            <w:r>
              <w:rPr>
                <w:noProof/>
              </w:rPr>
              <w:drawing>
                <wp:inline distT="0" distB="0" distL="0" distR="0" wp14:anchorId="06895435" wp14:editId="5D703BC3">
                  <wp:extent cx="777240" cy="415290"/>
                  <wp:effectExtent l="0" t="0" r="0" b="0"/>
                  <wp:docPr id="190488825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6416760" name="Picture 1656416760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7240" cy="4152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449A" w14:paraId="3011FF4D" w14:textId="77777777" w:rsidTr="00383BBC">
        <w:trPr>
          <w:trHeight w:val="835"/>
        </w:trPr>
        <w:tc>
          <w:tcPr>
            <w:tcW w:w="157" w:type="pct"/>
          </w:tcPr>
          <w:p w14:paraId="5C4EF444" w14:textId="77777777" w:rsidR="00DB63DF" w:rsidRPr="00BA09E8" w:rsidRDefault="00DB63DF" w:rsidP="003E7602">
            <w:pPr>
              <w:rPr>
                <w:b/>
                <w:bCs/>
              </w:rPr>
            </w:pPr>
            <w:r w:rsidRPr="00BA09E8">
              <w:rPr>
                <w:b/>
                <w:bCs/>
              </w:rPr>
              <w:t>8</w:t>
            </w:r>
          </w:p>
        </w:tc>
        <w:tc>
          <w:tcPr>
            <w:tcW w:w="689" w:type="pct"/>
          </w:tcPr>
          <w:p w14:paraId="5BFDACF8" w14:textId="77777777" w:rsidR="00DB63DF" w:rsidRDefault="00930DD8">
            <w:r>
              <w:t>8/5/2024</w:t>
            </w:r>
          </w:p>
        </w:tc>
        <w:tc>
          <w:tcPr>
            <w:tcW w:w="924" w:type="pct"/>
          </w:tcPr>
          <w:p w14:paraId="2DE17EE3" w14:textId="77777777" w:rsidR="00DB63DF" w:rsidRDefault="00874A3D">
            <w:r>
              <w:t>D</w:t>
            </w:r>
            <w:r w:rsidR="00383BBC">
              <w:t>e</w:t>
            </w:r>
            <w:r>
              <w:t xml:space="preserve">veloped the user </w:t>
            </w:r>
            <w:proofErr w:type="spellStart"/>
            <w:proofErr w:type="gramStart"/>
            <w:r>
              <w:t>interface.Reviewed</w:t>
            </w:r>
            <w:proofErr w:type="spellEnd"/>
            <w:proofErr w:type="gramEnd"/>
            <w:r>
              <w:t xml:space="preserve"> progress with Dr. Raghda for improvements</w:t>
            </w:r>
          </w:p>
        </w:tc>
        <w:tc>
          <w:tcPr>
            <w:tcW w:w="1048" w:type="pct"/>
          </w:tcPr>
          <w:p w14:paraId="3ECD874F" w14:textId="77777777" w:rsidR="00DB63DF" w:rsidRDefault="00874A3D">
            <w:r>
              <w:t>Refine the prototype based on feedback.</w:t>
            </w:r>
          </w:p>
        </w:tc>
        <w:tc>
          <w:tcPr>
            <w:tcW w:w="755" w:type="pct"/>
          </w:tcPr>
          <w:p w14:paraId="6DCCA80E" w14:textId="77777777" w:rsidR="00060AA0" w:rsidRDefault="00060AA0" w:rsidP="00060AA0">
            <w:r>
              <w:t>Hamza</w:t>
            </w:r>
          </w:p>
          <w:p w14:paraId="5F58106E" w14:textId="77777777" w:rsidR="00060AA0" w:rsidRDefault="00060AA0" w:rsidP="00060AA0">
            <w:r>
              <w:t>Hussam</w:t>
            </w:r>
          </w:p>
          <w:p w14:paraId="507B22CD" w14:textId="77777777" w:rsidR="00060AA0" w:rsidRDefault="00060AA0" w:rsidP="00060AA0">
            <w:r>
              <w:t xml:space="preserve">Mohammad </w:t>
            </w:r>
          </w:p>
          <w:p w14:paraId="1EF30052" w14:textId="77777777" w:rsidR="00DB63DF" w:rsidRDefault="00060AA0" w:rsidP="00060AA0">
            <w:r>
              <w:t>Rafeeq</w:t>
            </w:r>
          </w:p>
        </w:tc>
        <w:tc>
          <w:tcPr>
            <w:tcW w:w="755" w:type="pct"/>
          </w:tcPr>
          <w:p w14:paraId="6B600834" w14:textId="77777777" w:rsidR="00DB63DF" w:rsidRDefault="00083C97">
            <w:r>
              <w:t>90%</w:t>
            </w:r>
          </w:p>
        </w:tc>
        <w:tc>
          <w:tcPr>
            <w:tcW w:w="671" w:type="pct"/>
          </w:tcPr>
          <w:p w14:paraId="5B62D96A" w14:textId="77777777" w:rsidR="00DB63DF" w:rsidRDefault="00083C97">
            <w:r>
              <w:t>Done</w:t>
            </w:r>
          </w:p>
          <w:p w14:paraId="5E27987E" w14:textId="63EE53AA" w:rsidR="000F0D38" w:rsidRDefault="000F0D38">
            <w:r>
              <w:rPr>
                <w:noProof/>
              </w:rPr>
              <w:drawing>
                <wp:inline distT="0" distB="0" distL="0" distR="0" wp14:anchorId="490C87EF" wp14:editId="00C7BA3D">
                  <wp:extent cx="777240" cy="415290"/>
                  <wp:effectExtent l="0" t="0" r="0" b="0"/>
                  <wp:docPr id="212513888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6416760" name="Picture 1656416760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7240" cy="4152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D7C0B88" w14:textId="77777777" w:rsidR="003E7602" w:rsidRDefault="003E7602"/>
    <w:sectPr w:rsidR="003E7602" w:rsidSect="003E7602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14F4D64"/>
    <w:multiLevelType w:val="hybridMultilevel"/>
    <w:tmpl w:val="7658A2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003000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yNDAwMDQ2NjYxNDBV0lEKTi0uzszPAykwrAUAg4OMaywAAAA="/>
  </w:docVars>
  <w:rsids>
    <w:rsidRoot w:val="003E7602"/>
    <w:rsid w:val="00060AA0"/>
    <w:rsid w:val="00083C97"/>
    <w:rsid w:val="000B0A3B"/>
    <w:rsid w:val="000F0D38"/>
    <w:rsid w:val="00131F9B"/>
    <w:rsid w:val="002B444E"/>
    <w:rsid w:val="00374765"/>
    <w:rsid w:val="00383BBC"/>
    <w:rsid w:val="003E5076"/>
    <w:rsid w:val="003E7602"/>
    <w:rsid w:val="00436022"/>
    <w:rsid w:val="005D4190"/>
    <w:rsid w:val="0067449A"/>
    <w:rsid w:val="008026D5"/>
    <w:rsid w:val="00874A3D"/>
    <w:rsid w:val="00930DD8"/>
    <w:rsid w:val="009A169E"/>
    <w:rsid w:val="009B44AF"/>
    <w:rsid w:val="00BA09E8"/>
    <w:rsid w:val="00BE0694"/>
    <w:rsid w:val="00C9651A"/>
    <w:rsid w:val="00D12FE0"/>
    <w:rsid w:val="00DB63DF"/>
    <w:rsid w:val="00DD5554"/>
    <w:rsid w:val="00E54BC9"/>
    <w:rsid w:val="00E65ABB"/>
    <w:rsid w:val="00EF5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BC5A8C"/>
  <w15:docId w15:val="{2A6E70F6-C4AD-430F-89F5-956928C780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0A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E76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E76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98</Words>
  <Characters>170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ilah Madi</dc:creator>
  <cp:keywords/>
  <dc:description/>
  <cp:lastModifiedBy>Safaa Hriez</cp:lastModifiedBy>
  <cp:revision>2</cp:revision>
  <dcterms:created xsi:type="dcterms:W3CDTF">2024-05-17T17:56:00Z</dcterms:created>
  <dcterms:modified xsi:type="dcterms:W3CDTF">2024-05-17T17:56:00Z</dcterms:modified>
</cp:coreProperties>
</file>